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45D36760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01696F">
        <w:rPr>
          <w:sz w:val="24"/>
          <w:szCs w:val="24"/>
          <w:lang w:val="sr-Latn-BA"/>
        </w:rPr>
        <w:t>1</w:t>
      </w:r>
      <w:r w:rsidR="00621763">
        <w:rPr>
          <w:sz w:val="24"/>
          <w:szCs w:val="24"/>
          <w:lang w:val="sr-Latn-BA"/>
        </w:rPr>
        <w:t>6</w:t>
      </w:r>
      <w:r w:rsidR="00057879">
        <w:rPr>
          <w:sz w:val="24"/>
          <w:szCs w:val="24"/>
          <w:lang w:val="sr-Latn-BA"/>
        </w:rPr>
        <w:t>.</w:t>
      </w:r>
      <w:r w:rsidR="0020271C">
        <w:rPr>
          <w:sz w:val="24"/>
          <w:szCs w:val="24"/>
          <w:lang w:val="sr-Latn-BA"/>
        </w:rPr>
        <w:t>1</w:t>
      </w:r>
      <w:r w:rsidR="0001696F">
        <w:rPr>
          <w:sz w:val="24"/>
          <w:szCs w:val="24"/>
          <w:lang w:val="sr-Latn-BA"/>
        </w:rPr>
        <w:t>1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A0741E">
        <w:rPr>
          <w:sz w:val="24"/>
          <w:szCs w:val="24"/>
          <w:lang w:val="sr-Latn-BA"/>
        </w:rPr>
        <w:t>2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851"/>
      </w:tblGrid>
      <w:tr w:rsidR="006F20C0" w:rsidRPr="00963B41" w14:paraId="18BC62BA" w14:textId="77777777" w:rsidTr="003A1648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279406D2" w:rsidR="006F20C0" w:rsidRPr="00DE6EB0" w:rsidRDefault="00E247CF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</w:t>
            </w:r>
            <w:r w:rsidR="006F20C0" w:rsidRPr="00DE6EB0">
              <w:rPr>
                <w:b/>
                <w:color w:val="000000"/>
                <w:sz w:val="24"/>
                <w:szCs w:val="24"/>
                <w:lang w:val="sr-Latn-BA"/>
              </w:rPr>
              <w:t>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851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3A1648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851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3A1648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32157" w:rsidRPr="00D928C6" w14:paraId="6CE159A0" w14:textId="77777777" w:rsidTr="002027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2036F" w14:textId="1FED39C7" w:rsidR="00E32157" w:rsidRDefault="00E102AC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20271C">
              <w:rPr>
                <w:color w:val="000000"/>
                <w:sz w:val="24"/>
                <w:szCs w:val="24"/>
                <w:lang w:val="sr-Latn-BA"/>
              </w:rPr>
              <w:t>4</w:t>
            </w:r>
            <w:r w:rsidR="00F83FF6">
              <w:rPr>
                <w:color w:val="000000"/>
                <w:sz w:val="24"/>
                <w:szCs w:val="24"/>
                <w:lang w:val="sr-Latn-BA"/>
              </w:rPr>
              <w:t>38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A7CFC" w14:textId="091D6C98" w:rsidR="00E32157" w:rsidRDefault="00F83FF6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Popović Teodor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9AA37" w14:textId="319A89B7" w:rsidR="00E32157" w:rsidRPr="00057879" w:rsidRDefault="00302F79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F83FF6">
              <w:rPr>
                <w:b/>
                <w:color w:val="000000"/>
                <w:sz w:val="24"/>
                <w:szCs w:val="24"/>
                <w:lang w:val="sr-Latn-BA"/>
              </w:rPr>
              <w:t>0</w:t>
            </w:r>
            <w:r w:rsidR="0020271C">
              <w:rPr>
                <w:b/>
                <w:color w:val="000000"/>
                <w:sz w:val="24"/>
                <w:szCs w:val="24"/>
                <w:lang w:val="sr-Latn-BA"/>
              </w:rPr>
              <w:t>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3AB37" w14:textId="43707252" w:rsidR="00E32157" w:rsidRPr="00EF3D94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C2F66" w14:textId="62A93E0C" w:rsidR="00E32157" w:rsidRPr="00E32157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</w:t>
            </w:r>
            <w:r w:rsidR="00E102AC">
              <w:rPr>
                <w:b/>
                <w:color w:val="000000"/>
                <w:sz w:val="24"/>
                <w:szCs w:val="24"/>
                <w:lang w:val="sr-Latn-BA"/>
              </w:rPr>
              <w:t>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354C4" w14:textId="1B22C828" w:rsidR="00E32157" w:rsidRPr="00057879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5</w:t>
            </w:r>
            <w:r w:rsidR="0020271C">
              <w:rPr>
                <w:b/>
                <w:color w:val="000000"/>
                <w:sz w:val="24"/>
                <w:szCs w:val="24"/>
                <w:lang w:val="sr-Latn-BA"/>
              </w:rPr>
              <w:t>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AE94" w14:textId="6DFDF095" w:rsidR="00E32157" w:rsidRPr="00057879" w:rsidRDefault="00F83FF6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F83FF6" w:rsidRPr="00D928C6" w14:paraId="665FC87D" w14:textId="77777777" w:rsidTr="002027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2A6E5" w14:textId="0C1724DC" w:rsidR="00F83FF6" w:rsidRDefault="00F83FF6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56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98013" w14:textId="6FBEA665" w:rsidR="00F83FF6" w:rsidRDefault="00F83FF6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Stjepanović Zor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2D6C" w14:textId="7A07C1F1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,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25DE1" w14:textId="750E7CD6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084BD0" w14:textId="0F89BE5B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16AE9" w14:textId="349DF442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7,2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F72B1" w14:textId="2AB0644A" w:rsidR="00F83FF6" w:rsidRDefault="00F83FF6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E247CF" w:rsidRPr="00D928C6" w14:paraId="7E728842" w14:textId="77777777" w:rsidTr="00FD58C2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9B118" w14:textId="77777777" w:rsidR="00E247CF" w:rsidRDefault="00E247CF" w:rsidP="00FD58C2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05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BCB65" w14:textId="77777777" w:rsidR="00E247CF" w:rsidRDefault="00E247CF" w:rsidP="00FD58C2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ataruga Nikol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6CE43" w14:textId="77777777" w:rsidR="00E247CF" w:rsidRDefault="00E247CF" w:rsidP="00FD58C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,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3C1C0" w14:textId="77777777" w:rsidR="00E247CF" w:rsidRDefault="00E247CF" w:rsidP="00FD58C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C9B51" w14:textId="77777777" w:rsidR="00E247CF" w:rsidRDefault="00E247CF" w:rsidP="00FD58C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F77F3" w14:textId="77777777" w:rsidR="00E247CF" w:rsidRDefault="00E247CF" w:rsidP="00FD58C2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2,7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97322" w14:textId="77777777" w:rsidR="00E247CF" w:rsidRDefault="00E247CF" w:rsidP="00FD58C2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F83FF6" w:rsidRPr="00D928C6" w14:paraId="56EDB6EF" w14:textId="77777777" w:rsidTr="002027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56882" w14:textId="4D6ADE89" w:rsidR="00F83FF6" w:rsidRDefault="00F83FF6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95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7308D" w14:textId="32013D80" w:rsidR="00F83FF6" w:rsidRDefault="00F83FF6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Tihomirović Sašk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E4539" w14:textId="54450E3D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277CA" w14:textId="3EC01795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EA89A6" w14:textId="416DE12F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F9C84" w14:textId="44201869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9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44D7E" w14:textId="5AA952D0" w:rsidR="00F83FF6" w:rsidRDefault="00F83FF6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F83FF6" w:rsidRPr="00D928C6" w14:paraId="4989681D" w14:textId="77777777" w:rsidTr="002027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50A82" w14:textId="4D14C849" w:rsidR="00F83FF6" w:rsidRDefault="00F83FF6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85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10886" w14:textId="678D2E19" w:rsidR="00F83FF6" w:rsidRDefault="00F83FF6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Janković Tan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0DAB8" w14:textId="3A186C46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7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376C0" w14:textId="43A76D9C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F562E" w14:textId="661ACB84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9F68C" w14:textId="4B9D3733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9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42D44" w14:textId="1292B1A6" w:rsidR="00F83FF6" w:rsidRDefault="00F83FF6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F83FF6" w:rsidRPr="00D928C6" w14:paraId="1114A884" w14:textId="77777777" w:rsidTr="002027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A8E51" w14:textId="34139D6C" w:rsidR="00F83FF6" w:rsidRDefault="00F83FF6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42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2AAB8" w14:textId="10736868" w:rsidR="00F83FF6" w:rsidRDefault="00F83FF6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osančić Dark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C20E6" w14:textId="392F35E0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6,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6D90B" w14:textId="27621582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514B65" w14:textId="43123A4C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64336" w14:textId="6468AA19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8,7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D44C9" w14:textId="26908674" w:rsidR="00F83FF6" w:rsidRDefault="00F83FF6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F83FF6" w:rsidRPr="00D928C6" w14:paraId="25194639" w14:textId="77777777" w:rsidTr="002027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D4BD7" w14:textId="45A44E0E" w:rsidR="00F83FF6" w:rsidRDefault="00F83FF6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44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34C3A" w14:textId="030FB76F" w:rsidR="00F83FF6" w:rsidRDefault="00F83FF6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Hodžić Dženit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00DBD" w14:textId="5D56F511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9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BB5C5" w14:textId="03213167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9238D" w14:textId="7D4B95D6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5C205" w14:textId="2AC0428E" w:rsidR="00F83FF6" w:rsidRDefault="00F83FF6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6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125EF" w14:textId="695B7445" w:rsidR="00F83FF6" w:rsidRDefault="00F83FF6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F83FF6" w:rsidRPr="00D928C6" w14:paraId="238AEF38" w14:textId="77777777" w:rsidTr="002027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676C2" w14:textId="10FDC42A" w:rsidR="00F83FF6" w:rsidRDefault="00FB59E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07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6B57C" w14:textId="23AAB88C" w:rsidR="00F83FF6" w:rsidRDefault="00FB59E0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Radaković Valent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D3B0E" w14:textId="4B3A09D3" w:rsidR="00F83FF6" w:rsidRDefault="00FB59E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F35DE" w14:textId="3527D29E" w:rsidR="00F83FF6" w:rsidRDefault="00FB59E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25ED0" w14:textId="32B02E79" w:rsidR="00F83FF6" w:rsidRDefault="00FB59E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C313F" w14:textId="3CFEC78B" w:rsidR="00F83FF6" w:rsidRDefault="00FB59E0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A1601" w14:textId="1539F54B" w:rsidR="00F83FF6" w:rsidRDefault="00FB59E0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F83FF6" w:rsidRPr="00D928C6" w14:paraId="78BF74C6" w14:textId="77777777" w:rsidTr="0020271C">
        <w:trPr>
          <w:trHeight w:val="8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93C50" w14:textId="65862D63" w:rsidR="00F83FF6" w:rsidRDefault="00E247CF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06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B8647" w14:textId="669946BE" w:rsidR="00F83FF6" w:rsidRDefault="00E247CF" w:rsidP="00337309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Babić San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B3AFE" w14:textId="4B126B03" w:rsidR="00F83FF6" w:rsidRDefault="00E247CF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6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3088C" w14:textId="1102FAAE" w:rsidR="00F83FF6" w:rsidRDefault="00E247CF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BE0BD" w14:textId="4BFCBB75" w:rsidR="00F83FF6" w:rsidRDefault="00E247CF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9927E" w14:textId="4752002D" w:rsidR="00F83FF6" w:rsidRDefault="00E247CF" w:rsidP="00EF130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5D1D4" w14:textId="44B05C1E" w:rsidR="00F83FF6" w:rsidRDefault="00E247CF" w:rsidP="00337309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</w:tbl>
    <w:p w14:paraId="1E27C4C4" w14:textId="42D2CF70" w:rsidR="00A0741E" w:rsidRDefault="00A0741E" w:rsidP="004C7C79">
      <w:pPr>
        <w:rPr>
          <w:sz w:val="24"/>
          <w:szCs w:val="24"/>
          <w:lang w:val="sr-Latn-BA"/>
        </w:rPr>
      </w:pPr>
    </w:p>
    <w:sectPr w:rsidR="00A0741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1696F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05D9B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71C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02F79"/>
    <w:rsid w:val="003101E2"/>
    <w:rsid w:val="0031141B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D652E"/>
    <w:rsid w:val="005F4CA6"/>
    <w:rsid w:val="005F5CA3"/>
    <w:rsid w:val="005F6070"/>
    <w:rsid w:val="0060643B"/>
    <w:rsid w:val="0060765C"/>
    <w:rsid w:val="00614215"/>
    <w:rsid w:val="00615E6E"/>
    <w:rsid w:val="00621763"/>
    <w:rsid w:val="00633A5D"/>
    <w:rsid w:val="00634F78"/>
    <w:rsid w:val="00635E3E"/>
    <w:rsid w:val="00636EA8"/>
    <w:rsid w:val="006401CD"/>
    <w:rsid w:val="00640B91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D1324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2679"/>
    <w:rsid w:val="00A43AF3"/>
    <w:rsid w:val="00A50497"/>
    <w:rsid w:val="00A50DB5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5630D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02AC"/>
    <w:rsid w:val="00E16ACD"/>
    <w:rsid w:val="00E16ECD"/>
    <w:rsid w:val="00E21FD2"/>
    <w:rsid w:val="00E247CF"/>
    <w:rsid w:val="00E24D14"/>
    <w:rsid w:val="00E2732F"/>
    <w:rsid w:val="00E30BC7"/>
    <w:rsid w:val="00E32157"/>
    <w:rsid w:val="00E4021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B531A"/>
    <w:rsid w:val="00EC45FD"/>
    <w:rsid w:val="00EF010B"/>
    <w:rsid w:val="00EF04D6"/>
    <w:rsid w:val="00EF1300"/>
    <w:rsid w:val="00EF375C"/>
    <w:rsid w:val="00EF3D94"/>
    <w:rsid w:val="00EF5CCE"/>
    <w:rsid w:val="00F0471A"/>
    <w:rsid w:val="00F13FDC"/>
    <w:rsid w:val="00F16A00"/>
    <w:rsid w:val="00F17717"/>
    <w:rsid w:val="00F216F9"/>
    <w:rsid w:val="00F35B9D"/>
    <w:rsid w:val="00F53E50"/>
    <w:rsid w:val="00F64CBA"/>
    <w:rsid w:val="00F71F74"/>
    <w:rsid w:val="00F73874"/>
    <w:rsid w:val="00F77460"/>
    <w:rsid w:val="00F83FF6"/>
    <w:rsid w:val="00F90F33"/>
    <w:rsid w:val="00F953AB"/>
    <w:rsid w:val="00FA53C0"/>
    <w:rsid w:val="00FB29E0"/>
    <w:rsid w:val="00FB3F02"/>
    <w:rsid w:val="00FB59E0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34</cp:revision>
  <cp:lastPrinted>2019-11-14T16:12:00Z</cp:lastPrinted>
  <dcterms:created xsi:type="dcterms:W3CDTF">2021-10-04T06:44:00Z</dcterms:created>
  <dcterms:modified xsi:type="dcterms:W3CDTF">2022-11-21T10:15:00Z</dcterms:modified>
</cp:coreProperties>
</file>